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Turbidity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Turbidity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Turbidity\SEACAR_WC_Continuous_Turb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3-06-08T05:32:55Z</dcterms:created>
  <dcterms:modified xsi:type="dcterms:W3CDTF">2023-06-08T05: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